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Position</w:t>
      </w:r>
      <w:r>
        <w:t xml:space="preserve"> </w:t>
      </w:r>
      <w:r>
        <w:t xml:space="preserve">-</w:t>
      </w:r>
      <w:r>
        <w:t xml:space="preserve"> </w:t>
      </w:r>
      <w:r>
        <w:t xml:space="preserve">Brisbane</w:t>
      </w:r>
      <w:r>
        <w:t xml:space="preserve"> </w:t>
      </w:r>
      <w:r>
        <w:t xml:space="preserve">Australia</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Brisbane City Fire Station</w:t>
      </w:r>
    </w:p>
    <w:p>
      <w:pPr>
        <w:pStyle w:val="BodyText"/>
      </w:pPr>
      <w:r>
        <w:t xml:space="preserve">455 George Street, Brisbane QLD 4000</w:t>
      </w:r>
    </w:p>
    <w:bookmarkStart w:id="20" w:name="Xab11ad721f922154b52420b8868ece7254eb714"/>
    <w:p>
      <w:pPr>
        <w:pStyle w:val="Heading2"/>
      </w:pPr>
      <w:r>
        <w:t xml:space="preserve">Subject: Internship Application for Firefighter Development Program</w:t>
      </w:r>
    </w:p>
    <w:p>
      <w:pPr>
        <w:pStyle w:val="FirstParagraph"/>
      </w:pPr>
      <w:r>
        <w:t xml:space="preserve">Dear Hiring Manager of Brisbane Fire and Rescue Service,</w:t>
      </w:r>
    </w:p>
    <w:p>
      <w:pPr>
        <w:pStyle w:val="BodyText"/>
      </w:pPr>
      <w:r>
        <w:t xml:space="preserve">With profound enthusiasm and unwavering commitment to community safety, I am writing to express my earnest interest in the Firefighter Internship Program offered by the Brisbane City Fire Station. As a dedicated student of Emergency Management at Griffith University with a specialization in Urban Fire Response, I have meticulously prepared myself for this opportunity to contribute meaningfully to Australia's premier emergency services in Queensland's vibrant capital city. This</w:t>
      </w:r>
      <w:r>
        <w:t xml:space="preserve"> </w:t>
      </w:r>
      <w:r>
        <w:rPr>
          <w:iCs/>
          <w:i/>
        </w:rPr>
        <w:t xml:space="preserve">Internship Application Letter</w:t>
      </w:r>
      <w:r>
        <w:t xml:space="preserve"> </w:t>
      </w:r>
      <w:r>
        <w:t xml:space="preserve">serves as my formal submission for the upcoming intake of the Brisbane Firefighter Development Program, where I am eager to apply my academic foundation and personal attributes toward safeguarding the diverse communities of</w:t>
      </w:r>
      <w:r>
        <w:t xml:space="preserve"> </w:t>
      </w:r>
      <w:r>
        <w:rPr>
          <w:bCs/>
          <w:b/>
        </w:rPr>
        <w:t xml:space="preserve">Australia Brisbane</w:t>
      </w:r>
      <w:r>
        <w:t xml:space="preserve">.</w:t>
      </w:r>
    </w:p>
    <w:p>
      <w:pPr>
        <w:pStyle w:val="BodyText"/>
      </w:pPr>
      <w:r>
        <w:t xml:space="preserve">My journey toward becoming a firefighter began during my high school years in Ipswich, Queensland, where I witnessed firsthand the resilience of Brisbane's emergency services following the catastrophic 2011 floods. That experience ignited a lifelong passion for public safety that has only intensified through my academic pursuits. At Griffith University, I have immersed myself in coursework covering Wildfire Dynamics, Hazardous Materials Management, and Crisis Communication Systems specifically tailored to Australia's unique environmental challenges. My research thesis on "Adaptive Fire Suppression Strategies for Brisbane's Urban-Fringe Communities" analyzed the city's vulnerability to bushfires during extended droughts—a critical concern given Queensland's changing climate patterns. This academic work culminated in a 30-page case study adopted by the Queensland Fire and Emergency Services (QFES) training division, demonstrating my ability to translate theory into practical emergency response frameworks.</w:t>
      </w:r>
    </w:p>
    <w:p>
      <w:pPr>
        <w:pStyle w:val="BodyText"/>
      </w:pPr>
      <w:r>
        <w:t xml:space="preserve">What distinguishes my application is not merely my qualifications but an authentic, deeply personal connection to Brisbane's spirit of community. Growing up near the Brisbane River, I participated in 15+ local flood relief efforts with the Red Cross and Volunteer Emergency Service (VES), learning to coordinate rescue operations during flash flooding events. During these experiences, I developed critical skills in rapid assessment, resource allocation under pressure, and culturally sensitive communication with Brisbane's diverse population—from Indigenous communities along the riverbanks to migrant neighborhoods in Woolloongabba. I understand that being a</w:t>
      </w:r>
      <w:r>
        <w:t xml:space="preserve"> </w:t>
      </w:r>
      <w:r>
        <w:rPr>
          <w:iCs/>
          <w:i/>
        </w:rPr>
        <w:t xml:space="preserve">Firefighter</w:t>
      </w:r>
      <w:r>
        <w:t xml:space="preserve"> </w:t>
      </w:r>
      <w:r>
        <w:t xml:space="preserve">in Australia Brisbane transcends technical proficiency; it demands empathy for families displaced by bushfires near Mount Glorious or rescuing residents from floodwaters on Indooroopilly Road. This understanding has driven me to complete 400+ hours of voluntary service, including certified training in CPR, First Aid Advanced (with AED), and Water Rescue Operations.</w:t>
      </w:r>
    </w:p>
    <w:p>
      <w:pPr>
        <w:pStyle w:val="BodyText"/>
      </w:pPr>
      <w:r>
        <w:t xml:space="preserve">My physical readiness aligns with the demanding standards required for Australia's firefighting profession. I maintain a rigorous fitness regimen that includes weekly sessions at Brisbane City Gym focusing on cardiovascular endurance, strength training, and tactical movement drills—exactly matching the QFES Fitness Assessment requirements. During my final year at Griffith, I achieved a 95th percentile in the standard fire service physical aptitude test (PAT), scoring highest in ladder climbing and hose drag events. This commitment to physical excellence is matched by my mental resilience: I recently completed a stress-management certification through Queensland University of Technology's Psychological First Aid program, specifically designed for emergency responders facing prolonged operational demands.</w:t>
      </w:r>
    </w:p>
    <w:p>
      <w:pPr>
        <w:pStyle w:val="BodyText"/>
      </w:pPr>
      <w:r>
        <w:t xml:space="preserve">I am particularly drawn to Brisbane Fire and Rescue's innovative approaches that address our city's unique challenges. The recent implementation of the "Brisbane Bushfire Resilience Initiative" demonstrates a proactive strategy I wish to contribute to—especially in protecting vulnerable communities like those near the D'Aguilar National Park. Australia Brisbane faces escalating threats from climate-driven wildfires and urban flooding, requiring firefighters who understand both technical protocols and community context. My internship goal is to master advanced fire behavior modeling software used by QFES, learn incident command systems (ICS) through deployment on live calls, and develop strategies for multicultural communication during crises—skills I've begun practicing through my volunteer work with the Brisbane Multicultural Emergency Response Team.</w:t>
      </w:r>
    </w:p>
    <w:p>
      <w:pPr>
        <w:pStyle w:val="BodyText"/>
      </w:pPr>
      <w:r>
        <w:t xml:space="preserve">What sets me apart is my proactive understanding of Australia's fire service ecosystem. Unlike generic applications, I have studied the Queensland Fire and Rescue Service's strategic plan "Brisbane Resilience 2030," which prioritizes youth development in emergency services. I've connected with current Brisbane firefighters via the Queensland Firefighters Association to learn about their on-the-job experiences navigating Brisbane's complex urban landscape—from high-rise fires in the CBD to bushfire responses in the Scenic Rim. This network has confirmed my belief that success as a</w:t>
      </w:r>
      <w:r>
        <w:t xml:space="preserve"> </w:t>
      </w:r>
      <w:r>
        <w:rPr>
          <w:iCs/>
          <w:i/>
        </w:rPr>
        <w:t xml:space="preserve">Firefighter</w:t>
      </w:r>
      <w:r>
        <w:t xml:space="preserve"> </w:t>
      </w:r>
      <w:r>
        <w:t xml:space="preserve">here requires continuous learning; hence, I am prepared to commit 100% of my time to this internship and beyond, even if it means relocating temporarily for specialized training at QFES facilities in Ipswich.</w:t>
      </w:r>
    </w:p>
    <w:p>
      <w:pPr>
        <w:pStyle w:val="BodyText"/>
      </w:pPr>
      <w:r>
        <w:t xml:space="preserve">My academic achievements include a 7.8/8.0 GPA in Emergency Management, membership in the Australian Institute of Fire Engineers (AIFE) Student Chapter, and publication of a peer-reviewed article on "Heat Stress Mitigation Strategies for Urban Firefighters" in the</w:t>
      </w:r>
      <w:r>
        <w:t xml:space="preserve"> </w:t>
      </w:r>
      <w:r>
        <w:rPr>
          <w:iCs/>
          <w:i/>
        </w:rPr>
        <w:t xml:space="preserve">Queensland Journal of Emergency Services</w:t>
      </w:r>
      <w:r>
        <w:t xml:space="preserve">. I am also certified in Workplace Health &amp; Safety (White Card) and hold a current Police Check—compliance with all Queensland fire service requirements. My references include Professor Elena Torres (Griffith University, Department of Disaster Management), who notes my "exceptional aptitude for high-stakes decision-making," and Station Officer David Chen of Brisbane Fire Station 7, who supervised my volunteer training during the 2023 Lutwyche floods.</w:t>
      </w:r>
    </w:p>
    <w:p>
      <w:pPr>
        <w:pStyle w:val="BodyText"/>
      </w:pPr>
      <w:r>
        <w:t xml:space="preserve">I understand that becoming a firefighter in Australia Brisbane is a lifelong commitment to service. I have prepared for this through years of physical training, community involvement, and academic rigor—not merely as an internship but as the essential first step toward my career. The opportunity to learn from Brisbane's seasoned professionals while contributing to a city that has repeatedly demonstrated resilience would be the honor of my life. I am available for immediate interview at your convenience and have attached all required documentation including academic transcripts, volunteer certificates, and fitness assessment records.</w:t>
      </w:r>
    </w:p>
    <w:p>
      <w:pPr>
        <w:pStyle w:val="BodyText"/>
      </w:pPr>
      <w:r>
        <w:t xml:space="preserve">Thank you for considering my application. I eagerly await the possibility of discussing how my dedication to safety, community focus, and passion for Brisbane's future align with your department's mission. Together, we can continue making Australia Brisbane a safer place for all.</w:t>
      </w:r>
    </w:p>
    <w:p>
      <w:pPr>
        <w:pStyle w:val="BodyText"/>
      </w:pPr>
      <w:r>
        <w:t xml:space="preserve">Sincerely,</w:t>
      </w:r>
    </w:p>
    <w:p>
      <w:pPr>
        <w:pStyle w:val="BodyText"/>
      </w:pPr>
      <w:r>
        <w:t xml:space="preserve">Alexandra Morgan</w:t>
      </w:r>
    </w:p>
    <w:p>
      <w:pPr>
        <w:pStyle w:val="BodyText"/>
      </w:pPr>
      <w:r>
        <w:t xml:space="preserve">Griffith University Student ID: G12345678</w:t>
      </w:r>
    </w:p>
    <w:p>
      <w:pPr>
        <w:pStyle w:val="BodyText"/>
      </w:pPr>
      <w:r>
        <w:t xml:space="preserve">Phone: +61 400 123 456 | Email: alex.morgan@griffith.edu.au</w:t>
      </w:r>
    </w:p>
    <w:p>
      <w:pPr>
        <w:pStyle w:val="BodyText"/>
      </w:pPr>
      <w:r>
        <w:t xml:space="preserve">Address: 289 Boundary Street, South Brisbane QLD 4101</w:t>
      </w:r>
    </w:p>
    <w:p>
      <w:pPr>
        <w:pStyle w:val="BodyText"/>
      </w:pPr>
      <w:r>
        <w:rPr>
          <w:bCs/>
          <w:b/>
        </w:rPr>
        <w:t xml:space="preserve">Word Count:</w:t>
      </w:r>
      <w:r>
        <w:t xml:space="preserve"> </w:t>
      </w:r>
      <w:r>
        <w:t xml:space="preserve">857 words</w:t>
      </w:r>
    </w:p>
    <w:p>
      <w:pPr>
        <w:pStyle w:val="BodyText"/>
      </w:pPr>
      <w:r>
        <w:rPr>
          <w:bCs/>
          <w:b/>
        </w:rPr>
        <w:t xml:space="preserve">Note:</w:t>
      </w:r>
      <w:r>
        <w:t xml:space="preserve"> </w:t>
      </w:r>
      <w:r>
        <w:t xml:space="preserve">This internship application letter is tailored specifically to Brisbane Fire and Rescue Service's requirements in Australia, emphasizing contextual awareness of Queensland's environmental challenges and community nee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Firefighter Position - Brisbane Australia</dc:title>
  <dc:creator/>
  <dc:language>en</dc:language>
  <cp:keywords/>
  <dcterms:created xsi:type="dcterms:W3CDTF">2026-07-19T07:32:43Z</dcterms:created>
  <dcterms:modified xsi:type="dcterms:W3CDTF">2026-07-19T07:32:43Z</dcterms:modified>
</cp:coreProperties>
</file>

<file path=docProps/custom.xml><?xml version="1.0" encoding="utf-8"?>
<Properties xmlns="http://schemas.openxmlformats.org/officeDocument/2006/custom-properties" xmlns:vt="http://schemas.openxmlformats.org/officeDocument/2006/docPropsVTypes"/>
</file>